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able 1.</w:t>
      </w:r>
      <w:r>
        <w:t xml:space="preserve"> </w:t>
      </w:r>
      <w:r>
        <w:t xml:space="preserve">Single nucleotide polymporphisms selected as instruments for phosphodiesterase 5 (PDE5) inhibition in the Mendelian randomization analysis.</w:t>
      </w:r>
      <w:r>
        <w:t xml:space="preserve"> </w:t>
      </w:r>
      <w:r>
        <w:rPr>
          <w:iCs/>
          <w:i/>
        </w:rPr>
        <w:t xml:space="preserve">Note:</w:t>
      </w:r>
      <w:r>
        <w:t xml:space="preserve"> </w:t>
      </w:r>
      <w:r>
        <w:t xml:space="preserve">CHR = Chromosome, EA = Effect allele, OA = Other allele, EAF = Effect allele frequency, SE = Standard error, N = Number of individual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N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ition (GRCh19/hg3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 (mmHg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668875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,509,2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4,5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e-2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1005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,532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4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e-1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12646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,502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6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e-0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80223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,423,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9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e-0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173555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,416,0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6,3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e-03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lementary table 1.</w:t>
      </w:r>
      <w:r>
        <w:t xml:space="preserve"> </w:t>
      </w:r>
      <w:r>
        <w:t xml:space="preserve">Linkage disequilibrium matrix of the instruments used for the Mendelian randomization analysi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N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10050092 (C/T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12646525 (T/C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17355550 (C/T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66887589 (C/T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80223330 (A/G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10050092 (C/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12646525 (T/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17355550 (C/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66887589 (C/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80223330 (A/G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lementary table 2.</w:t>
      </w:r>
      <w:r>
        <w:t xml:space="preserve"> </w:t>
      </w:r>
      <w:r>
        <w:t xml:space="preserve">Harmonized variants respect the alleles of the linkage disequilibrium matrix.</w:t>
      </w:r>
      <w:r>
        <w:t xml:space="preserve"> </w:t>
      </w:r>
      <w:r>
        <w:rPr>
          <w:iCs/>
          <w:i/>
        </w:rPr>
        <w:t xml:space="preserve">Note:</w:t>
      </w:r>
      <w:r>
        <w:t xml:space="preserve"> </w:t>
      </w:r>
      <w:r>
        <w:t xml:space="preserve">EA = Effect allele, OA = Other allele, SE = Standard error, EAF = Effect allele frequenc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430" w:hRule="auto"/>
          <w:tblHeader/>
        </w:trPr>
        header1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NP</w:t>
            </w:r>
          </w:p>
        </w:tc>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</w:t>
            </w:r>
          </w:p>
        </w:tc>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A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F</w:t>
            </w:r>
          </w:p>
        </w:tc>
        <w:tc>
          <w:tcPr>
            <w:gridSpan w:val="2"/>
            <w:tcBorders>
              <w:bottom w:val="none" w:sz="0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Value</w:t>
            </w:r>
          </w:p>
        </w:tc>
      </w:tr>
      <w:tr>
        <w:trPr>
          <w:trHeight w:val="468" w:hRule="auto"/>
          <w:tblHeader/>
        </w:trPr>
        header2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osur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osur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osur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osur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173555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e-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e-0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80223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e-0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12646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e-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66887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e-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e-0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100500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e-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e-01</w:t>
            </w:r>
          </w:p>
        </w:tc>
      </w:tr>
    </w:tbl>
    <w:p>
      <w:pPr>
        <w:pStyle w:val="BodyText"/>
      </w:pPr>
      <w:r>
        <w:rPr>
          <w:bCs/>
          <w:b/>
        </w:rPr>
        <w:t xml:space="preserve">Figure 2.</w:t>
      </w:r>
      <w:r>
        <w:t xml:space="preserve"> </w:t>
      </w:r>
      <w:r>
        <w:t xml:space="preserve">Mendelian randomisation results for the main analysis.</w:t>
      </w:r>
    </w:p>
    <w:p>
      <w:pPr>
        <w:pStyle w:val="BodyText"/>
      </w:pPr>
      <w:r>
        <w:rPr>
          <w:bCs/>
          <w:b/>
        </w:rPr>
        <w:t xml:space="preserve">Supplementary Table 3.</w:t>
      </w:r>
      <w:r>
        <w:rPr>
          <w:bCs/>
          <w:b/>
        </w:rPr>
        <w:t xml:space="preserve"> </w:t>
      </w:r>
      <w:r>
        <w:t xml:space="preserve">Results of the two-step Mendelian randomisation analy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4T16:47:45Z</dcterms:created>
  <dcterms:modified xsi:type="dcterms:W3CDTF">2024-01-14T16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